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222DDD90" w:rsidR="00764D37" w:rsidRDefault="00F43F29" w:rsidP="00E17DFD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4999C2D" w14:textId="77777777" w:rsidR="00E17DFD" w:rsidRPr="00F43F29" w:rsidRDefault="00E17DFD" w:rsidP="00F94F57">
      <w:pPr>
        <w:tabs>
          <w:tab w:val="right" w:pos="9922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9DF012C" w14:textId="4C17B701" w:rsidR="00285BE3" w:rsidRPr="00526EBF" w:rsidRDefault="00F43F29" w:rsidP="00E17DFD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E17DFD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B024849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FB7D0" w14:textId="77777777" w:rsidR="00DD0063" w:rsidRDefault="00DD0063">
      <w:r>
        <w:separator/>
      </w:r>
    </w:p>
  </w:endnote>
  <w:endnote w:type="continuationSeparator" w:id="0">
    <w:p w14:paraId="10BBBD03" w14:textId="77777777" w:rsidR="00DD0063" w:rsidRDefault="00DD0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4A8F5" w14:textId="77777777" w:rsidR="00DD0063" w:rsidRDefault="00DD0063">
      <w:r>
        <w:separator/>
      </w:r>
    </w:p>
  </w:footnote>
  <w:footnote w:type="continuationSeparator" w:id="0">
    <w:p w14:paraId="11025DE3" w14:textId="77777777" w:rsidR="00DD0063" w:rsidRDefault="00DD00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0063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3</cp:revision>
  <dcterms:created xsi:type="dcterms:W3CDTF">2025-04-20T22:03:00Z</dcterms:created>
  <dcterms:modified xsi:type="dcterms:W3CDTF">2025-05-2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